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796D7" w14:textId="77777777" w:rsidR="005B72A0" w:rsidRDefault="005B72A0">
      <w:r>
        <w:t>Choose one of the below:</w:t>
      </w:r>
    </w:p>
    <w:p w14:paraId="27C796D8" w14:textId="375ED21B" w:rsidR="005B72A0" w:rsidRPr="00166C11" w:rsidRDefault="00166C11" w:rsidP="00166C11">
      <w:pPr>
        <w:pStyle w:val="ListParagraph"/>
        <w:numPr>
          <w:ilvl w:val="0"/>
          <w:numId w:val="6"/>
        </w:numPr>
        <w:pBdr>
          <w:between w:val="single" w:sz="4" w:space="1" w:color="auto"/>
        </w:pBdr>
        <w:rPr>
          <w:b/>
        </w:rPr>
      </w:pPr>
      <w:r>
        <w:rPr>
          <w:b/>
        </w:rPr>
        <w:t>____________</w:t>
      </w:r>
      <w:r w:rsidRPr="00166C11">
        <w:rPr>
          <w:b/>
        </w:rPr>
        <w:t>REGULAR SERVICE:</w:t>
      </w:r>
      <w:r>
        <w:t xml:space="preserve"> </w:t>
      </w:r>
      <w:r w:rsidR="006E6ED5">
        <w:rPr>
          <w:b/>
        </w:rPr>
        <w:t>Deposit</w:t>
      </w:r>
      <w:r w:rsidRPr="00166C11">
        <w:rPr>
          <w:b/>
        </w:rPr>
        <w:t xml:space="preserve"> Fee: </w:t>
      </w:r>
      <w:r w:rsidRPr="00166C11">
        <w:rPr>
          <w:i/>
        </w:rPr>
        <w:t>$</w:t>
      </w:r>
      <w:r w:rsidR="00177E14">
        <w:rPr>
          <w:i/>
        </w:rPr>
        <w:t>10</w:t>
      </w:r>
      <w:r w:rsidR="00FD7CF7">
        <w:rPr>
          <w:i/>
        </w:rPr>
        <w:t>0</w:t>
      </w:r>
      <w:r w:rsidRPr="00166C11">
        <w:rPr>
          <w:i/>
        </w:rPr>
        <w:t xml:space="preserve"> </w:t>
      </w:r>
      <w:r w:rsidRPr="00166C11">
        <w:rPr>
          <w:b/>
        </w:rPr>
        <w:t xml:space="preserve"> </w:t>
      </w:r>
    </w:p>
    <w:p w14:paraId="27C796D9" w14:textId="77777777" w:rsidR="00166C11" w:rsidRPr="00166C11" w:rsidRDefault="00166C11" w:rsidP="00166C11">
      <w:pPr>
        <w:pStyle w:val="ListParagraph"/>
        <w:numPr>
          <w:ilvl w:val="0"/>
          <w:numId w:val="6"/>
        </w:numPr>
        <w:rPr>
          <w:b/>
        </w:rPr>
      </w:pPr>
      <w:r>
        <w:rPr>
          <w:b/>
        </w:rPr>
        <w:t>____________</w:t>
      </w:r>
      <w:r w:rsidRPr="00166C11">
        <w:rPr>
          <w:b/>
        </w:rPr>
        <w:t xml:space="preserve">NEW PIT </w:t>
      </w:r>
    </w:p>
    <w:p w14:paraId="27C796DA" w14:textId="77777777" w:rsidR="00166C11" w:rsidRDefault="00166C11" w:rsidP="00166C11">
      <w:pPr>
        <w:pStyle w:val="ListParagraph"/>
      </w:pPr>
    </w:p>
    <w:p w14:paraId="27C796DB" w14:textId="77777777" w:rsidR="005B72A0" w:rsidRPr="006A74ED" w:rsidRDefault="005B72A0" w:rsidP="006A74ED">
      <w:pPr>
        <w:rPr>
          <w:b/>
        </w:rPr>
      </w:pPr>
      <w:r w:rsidRPr="006A74ED">
        <w:rPr>
          <w:b/>
        </w:rPr>
        <w:t>Name of applicant:</w:t>
      </w:r>
      <w:r w:rsidR="006A74ED">
        <w:rPr>
          <w:b/>
        </w:rPr>
        <w:t>___________________________________</w:t>
      </w:r>
    </w:p>
    <w:p w14:paraId="27C796DC" w14:textId="77777777" w:rsidR="005B72A0" w:rsidRPr="006A74ED" w:rsidRDefault="005B72A0" w:rsidP="006A74ED">
      <w:pPr>
        <w:rPr>
          <w:b/>
        </w:rPr>
      </w:pPr>
      <w:r w:rsidRPr="006A74ED">
        <w:rPr>
          <w:b/>
        </w:rPr>
        <w:t>Address:</w:t>
      </w:r>
      <w:r w:rsidR="006A74ED">
        <w:rPr>
          <w:b/>
        </w:rPr>
        <w:t>___________________________________________</w:t>
      </w:r>
    </w:p>
    <w:p w14:paraId="27C796DD" w14:textId="77777777" w:rsidR="005B72A0" w:rsidRPr="006A74ED" w:rsidRDefault="005B72A0" w:rsidP="006A74ED">
      <w:pPr>
        <w:rPr>
          <w:b/>
        </w:rPr>
      </w:pPr>
      <w:r w:rsidRPr="006A74ED">
        <w:rPr>
          <w:b/>
        </w:rPr>
        <w:t>Iowa DL or SSN:</w:t>
      </w:r>
      <w:r w:rsidR="006A74ED">
        <w:rPr>
          <w:b/>
        </w:rPr>
        <w:t xml:space="preserve">______________________________________ </w:t>
      </w:r>
    </w:p>
    <w:p w14:paraId="27C796DE" w14:textId="77777777" w:rsidR="005B72A0" w:rsidRPr="006A74ED" w:rsidRDefault="005B72A0" w:rsidP="006A74ED">
      <w:pPr>
        <w:rPr>
          <w:b/>
        </w:rPr>
      </w:pPr>
      <w:r w:rsidRPr="006A74ED">
        <w:rPr>
          <w:b/>
        </w:rPr>
        <w:t>Phone Number:</w:t>
      </w:r>
      <w:r w:rsidR="006A74ED">
        <w:rPr>
          <w:b/>
        </w:rPr>
        <w:t>______________________________________</w:t>
      </w:r>
    </w:p>
    <w:p w14:paraId="27C796DF" w14:textId="77777777" w:rsidR="005B72A0" w:rsidRPr="006A74ED" w:rsidRDefault="005B72A0" w:rsidP="006A74ED">
      <w:pPr>
        <w:rPr>
          <w:b/>
        </w:rPr>
      </w:pPr>
      <w:r w:rsidRPr="006A74ED">
        <w:rPr>
          <w:b/>
        </w:rPr>
        <w:t>Email address:</w:t>
      </w:r>
      <w:r w:rsidR="001E3CB1">
        <w:rPr>
          <w:b/>
        </w:rPr>
        <w:t>_______________________________________</w:t>
      </w:r>
    </w:p>
    <w:p w14:paraId="27C796E0" w14:textId="77777777" w:rsidR="005B72A0" w:rsidRPr="006A74ED" w:rsidRDefault="005B72A0" w:rsidP="006A74ED">
      <w:pPr>
        <w:rPr>
          <w:b/>
        </w:rPr>
      </w:pPr>
      <w:r w:rsidRPr="006A74ED">
        <w:rPr>
          <w:b/>
        </w:rPr>
        <w:t>Address of property needing service:</w:t>
      </w:r>
      <w:r w:rsidR="001E3CB1">
        <w:rPr>
          <w:b/>
        </w:rPr>
        <w:t>___________________________________________________</w:t>
      </w:r>
    </w:p>
    <w:p w14:paraId="27C796E1" w14:textId="77777777" w:rsidR="005B72A0" w:rsidRPr="006A74ED" w:rsidRDefault="005B72A0" w:rsidP="006A74ED">
      <w:pPr>
        <w:rPr>
          <w:b/>
        </w:rPr>
      </w:pPr>
      <w:r w:rsidRPr="006A74ED">
        <w:rPr>
          <w:b/>
        </w:rPr>
        <w:t>Name of property owner:</w:t>
      </w:r>
      <w:r w:rsidR="001E3CB1">
        <w:rPr>
          <w:b/>
        </w:rPr>
        <w:t>_____________________________________________________________</w:t>
      </w:r>
    </w:p>
    <w:p w14:paraId="27C796E2" w14:textId="77777777" w:rsidR="005B72A0" w:rsidRPr="006A74ED" w:rsidRDefault="005B72A0" w:rsidP="006A74ED">
      <w:pPr>
        <w:rPr>
          <w:b/>
        </w:rPr>
      </w:pPr>
      <w:r w:rsidRPr="006A74ED">
        <w:rPr>
          <w:b/>
        </w:rPr>
        <w:t>Address of property owner:</w:t>
      </w:r>
      <w:r w:rsidR="001E3CB1">
        <w:rPr>
          <w:b/>
        </w:rPr>
        <w:t>___________________________________________________________</w:t>
      </w:r>
    </w:p>
    <w:p w14:paraId="27C796E3" w14:textId="77777777" w:rsidR="006A74ED" w:rsidRDefault="005B72A0" w:rsidP="006A74ED">
      <w:pPr>
        <w:rPr>
          <w:b/>
        </w:rPr>
      </w:pPr>
      <w:r w:rsidRPr="006A74ED">
        <w:rPr>
          <w:b/>
        </w:rPr>
        <w:t>Phone number of property owner:</w:t>
      </w:r>
      <w:r w:rsidR="001E3CB1">
        <w:rPr>
          <w:b/>
        </w:rPr>
        <w:t>______________________________________________________</w:t>
      </w:r>
    </w:p>
    <w:p w14:paraId="27C796E4" w14:textId="77777777" w:rsidR="001E3CB1" w:rsidRPr="001E3CB1" w:rsidRDefault="001E3CB1" w:rsidP="006A74ED">
      <w:pPr>
        <w:rPr>
          <w:b/>
        </w:rPr>
      </w:pPr>
      <w:r>
        <w:rPr>
          <w:b/>
        </w:rPr>
        <w:t xml:space="preserve">Please send the bill to </w:t>
      </w:r>
      <w:r w:rsidRPr="001E3CB1">
        <w:rPr>
          <w:i/>
        </w:rPr>
        <w:t>(please choose one)</w:t>
      </w:r>
      <w:r>
        <w:rPr>
          <w:b/>
        </w:rPr>
        <w:t xml:space="preserve"> OWNER/APPLICANT. </w:t>
      </w:r>
    </w:p>
    <w:p w14:paraId="27C796E5" w14:textId="6F717C96" w:rsidR="005B72A0" w:rsidRDefault="00615820" w:rsidP="005B72A0">
      <w:pPr>
        <w:rPr>
          <w:b/>
        </w:rPr>
      </w:pPr>
      <w:r w:rsidRPr="00615820">
        <w:rPr>
          <w:b/>
        </w:rPr>
        <w:t xml:space="preserve">Base Rate: </w:t>
      </w:r>
      <w:r w:rsidR="005B72A0" w:rsidRPr="00615820">
        <w:rPr>
          <w:b/>
        </w:rPr>
        <w:t xml:space="preserve"> </w:t>
      </w:r>
      <w:r w:rsidR="00F83222">
        <w:rPr>
          <w:i/>
        </w:rPr>
        <w:t>$4</w:t>
      </w:r>
      <w:r w:rsidR="00D5223B">
        <w:rPr>
          <w:i/>
        </w:rPr>
        <w:t>8</w:t>
      </w:r>
      <w:r w:rsidR="00F83222">
        <w:rPr>
          <w:i/>
        </w:rPr>
        <w:t>.</w:t>
      </w:r>
      <w:r w:rsidR="00D5223B">
        <w:rPr>
          <w:i/>
        </w:rPr>
        <w:t>6</w:t>
      </w:r>
      <w:r w:rsidR="00F83222">
        <w:rPr>
          <w:i/>
        </w:rPr>
        <w:t xml:space="preserve">8 </w:t>
      </w:r>
      <w:r w:rsidR="005B72A0" w:rsidRPr="006A74ED">
        <w:rPr>
          <w:i/>
        </w:rPr>
        <w:t>Wat</w:t>
      </w:r>
      <w:r w:rsidRPr="006A74ED">
        <w:rPr>
          <w:i/>
        </w:rPr>
        <w:t>er $</w:t>
      </w:r>
      <w:r w:rsidR="004D4607">
        <w:rPr>
          <w:i/>
        </w:rPr>
        <w:t>27.58</w:t>
      </w:r>
      <w:r w:rsidRPr="006A74ED">
        <w:rPr>
          <w:i/>
        </w:rPr>
        <w:t xml:space="preserve"> Sewer for first 2000 gal</w:t>
      </w:r>
      <w:r w:rsidR="00486A90">
        <w:rPr>
          <w:i/>
        </w:rPr>
        <w:t xml:space="preserve">. </w:t>
      </w:r>
      <w:r w:rsidRPr="00615820">
        <w:rPr>
          <w:b/>
        </w:rPr>
        <w:t xml:space="preserve"> </w:t>
      </w:r>
    </w:p>
    <w:p w14:paraId="379349C9" w14:textId="47391273" w:rsidR="00912FCC" w:rsidRDefault="00000000" w:rsidP="005B72A0">
      <w:pPr>
        <w:rPr>
          <w:rStyle w:val="Hyperlink"/>
          <w:b/>
        </w:rPr>
      </w:pPr>
      <w:hyperlink r:id="rId7" w:history="1">
        <w:r w:rsidR="003F1B51" w:rsidRPr="00080A6D">
          <w:rPr>
            <w:rStyle w:val="Hyperlink"/>
            <w:b/>
          </w:rPr>
          <w:t>https://shambaughia.weebly.com/uploads/1/1/9/9/119993572/ordin2019-1waterrate.pdf</w:t>
        </w:r>
      </w:hyperlink>
    </w:p>
    <w:p w14:paraId="622B0FF3" w14:textId="676A9C8D" w:rsidR="006C3F7A" w:rsidRPr="00193A0D" w:rsidRDefault="00000000" w:rsidP="005B72A0">
      <w:pPr>
        <w:rPr>
          <w:b/>
          <w:bCs/>
        </w:rPr>
      </w:pPr>
      <w:hyperlink r:id="rId8" w:history="1">
        <w:r w:rsidR="006C3F7A" w:rsidRPr="00193A0D">
          <w:rPr>
            <w:rStyle w:val="Hyperlink"/>
            <w:b/>
            <w:bCs/>
          </w:rPr>
          <w:t>https://shambaughia.weebly.com/newsevents/fy-standard-rate-charge-watersewer</w:t>
        </w:r>
      </w:hyperlink>
    </w:p>
    <w:p w14:paraId="05E5FCB3" w14:textId="390A7B5A" w:rsidR="003F1B51" w:rsidRPr="00615820" w:rsidRDefault="003F1B51" w:rsidP="005B72A0">
      <w:pPr>
        <w:rPr>
          <w:b/>
        </w:rPr>
      </w:pPr>
      <w:r>
        <w:rPr>
          <w:b/>
        </w:rPr>
        <w:t xml:space="preserve">Fiscal Year rate changes may apply. </w:t>
      </w:r>
    </w:p>
    <w:p w14:paraId="27C796E6" w14:textId="77777777" w:rsidR="005B72A0" w:rsidRDefault="005B72A0" w:rsidP="005B72A0">
      <w:r>
        <w:t>I have been made aware of the connection fee and monthly charges for service and will be billed for all water through meter.</w:t>
      </w:r>
    </w:p>
    <w:p w14:paraId="27C796E7" w14:textId="77777777" w:rsidR="00615820" w:rsidRPr="006A74ED" w:rsidRDefault="00615820" w:rsidP="005B72A0">
      <w:pPr>
        <w:rPr>
          <w:b/>
        </w:rPr>
      </w:pPr>
      <w:r w:rsidRPr="006A74ED">
        <w:rPr>
          <w:b/>
        </w:rPr>
        <w:t>Signature:</w:t>
      </w:r>
      <w:r w:rsidR="006A74ED">
        <w:rPr>
          <w:b/>
        </w:rPr>
        <w:t>_____________________________________________________________________</w:t>
      </w:r>
    </w:p>
    <w:p w14:paraId="27C796E8" w14:textId="77777777" w:rsidR="00615820" w:rsidRPr="006A74ED" w:rsidRDefault="00615820" w:rsidP="005B72A0">
      <w:pPr>
        <w:rPr>
          <w:sz w:val="18"/>
          <w:szCs w:val="18"/>
        </w:rPr>
      </w:pPr>
      <w:r w:rsidRPr="006A74ED">
        <w:rPr>
          <w:b/>
          <w:sz w:val="18"/>
          <w:szCs w:val="18"/>
        </w:rPr>
        <w:t>New Pit Agreement:</w:t>
      </w:r>
      <w:r w:rsidRPr="006A74ED">
        <w:rPr>
          <w:sz w:val="18"/>
          <w:szCs w:val="18"/>
        </w:rPr>
        <w:t xml:space="preserve"> I am aware that I am responsible for all charges and fees to install a new meter pit, tapping, cutting and installation of connection lines for water and sewer to my property. The Town’s representative will be in charge/supervise installation of such and approve installation before lines are covered. Cost will be determined after site inspection by water superintendent and the town’s contractor. These costs are to be paid prior to commencement of work.</w:t>
      </w:r>
    </w:p>
    <w:p w14:paraId="27C796E9" w14:textId="77777777" w:rsidR="005B72A0" w:rsidRPr="006A74ED" w:rsidRDefault="00615820" w:rsidP="005B72A0">
      <w:pPr>
        <w:rPr>
          <w:b/>
        </w:rPr>
      </w:pPr>
      <w:r w:rsidRPr="006A74ED">
        <w:rPr>
          <w:b/>
        </w:rPr>
        <w:t>Signature:</w:t>
      </w:r>
      <w:r w:rsidR="006A74ED">
        <w:rPr>
          <w:b/>
        </w:rPr>
        <w:t>______________________________________________________________________</w:t>
      </w:r>
    </w:p>
    <w:p w14:paraId="27C796EA" w14:textId="77777777" w:rsidR="005B72A0" w:rsidRDefault="005B72A0" w:rsidP="005B72A0"/>
    <w:p w14:paraId="27C796EB" w14:textId="77777777" w:rsidR="005B72A0" w:rsidRDefault="005B72A0" w:rsidP="005B72A0"/>
    <w:p w14:paraId="27C796EC" w14:textId="77777777" w:rsidR="006A74ED" w:rsidRDefault="006A74ED" w:rsidP="005B72A0"/>
    <w:p w14:paraId="27C796ED" w14:textId="77777777" w:rsidR="006A74ED" w:rsidRPr="006A74ED" w:rsidRDefault="006A74ED" w:rsidP="006A74ED">
      <w:pPr>
        <w:pStyle w:val="ListParagraph"/>
        <w:numPr>
          <w:ilvl w:val="0"/>
          <w:numId w:val="4"/>
        </w:numPr>
        <w:rPr>
          <w:i/>
          <w:sz w:val="16"/>
          <w:szCs w:val="16"/>
        </w:rPr>
      </w:pPr>
      <w:r w:rsidRPr="006A74ED">
        <w:rPr>
          <w:i/>
          <w:sz w:val="16"/>
          <w:szCs w:val="16"/>
        </w:rPr>
        <w:t xml:space="preserve">Information on this application is private. It is always up to you whether to disclose personally identifiable information to us, although if you elect not to do so, we reserve the right to register you as user or provide you with any services. </w:t>
      </w:r>
    </w:p>
    <w:sectPr w:rsidR="006A74ED" w:rsidRPr="006A74E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84847" w14:textId="77777777" w:rsidR="00E24574" w:rsidRDefault="00E24574" w:rsidP="00615820">
      <w:pPr>
        <w:spacing w:after="0" w:line="240" w:lineRule="auto"/>
      </w:pPr>
      <w:r>
        <w:separator/>
      </w:r>
    </w:p>
  </w:endnote>
  <w:endnote w:type="continuationSeparator" w:id="0">
    <w:p w14:paraId="561FFF3C" w14:textId="77777777" w:rsidR="00E24574" w:rsidRDefault="00E24574" w:rsidP="0061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9EA85" w14:textId="77777777" w:rsidR="00E24574" w:rsidRDefault="00E24574" w:rsidP="00615820">
      <w:pPr>
        <w:spacing w:after="0" w:line="240" w:lineRule="auto"/>
      </w:pPr>
      <w:r>
        <w:separator/>
      </w:r>
    </w:p>
  </w:footnote>
  <w:footnote w:type="continuationSeparator" w:id="0">
    <w:p w14:paraId="2AACE04D" w14:textId="77777777" w:rsidR="00E24574" w:rsidRDefault="00E24574" w:rsidP="00615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96F2" w14:textId="77777777" w:rsidR="00615820" w:rsidRPr="00615820" w:rsidRDefault="00615820" w:rsidP="00615820">
    <w:pPr>
      <w:jc w:val="center"/>
      <w:rPr>
        <w:rFonts w:ascii="Copperplate Gothic Bold" w:hAnsi="Copperplate Gothic Bold"/>
        <w:sz w:val="28"/>
        <w:szCs w:val="28"/>
      </w:rPr>
    </w:pPr>
    <w:r w:rsidRPr="00615820">
      <w:rPr>
        <w:rFonts w:ascii="Copperplate Gothic Bold" w:hAnsi="Copperplate Gothic Bold"/>
        <w:sz w:val="28"/>
        <w:szCs w:val="28"/>
      </w:rPr>
      <w:t>Town of Shambaugh Iowa</w:t>
    </w:r>
  </w:p>
  <w:p w14:paraId="27C796F3" w14:textId="77777777" w:rsidR="00615820" w:rsidRPr="00615820" w:rsidRDefault="00615820" w:rsidP="00615820">
    <w:pPr>
      <w:jc w:val="center"/>
      <w:rPr>
        <w:rFonts w:ascii="Copperplate Gothic Bold" w:hAnsi="Copperplate Gothic Bold"/>
        <w:sz w:val="28"/>
        <w:szCs w:val="28"/>
      </w:rPr>
    </w:pPr>
    <w:r w:rsidRPr="00615820">
      <w:rPr>
        <w:rFonts w:ascii="Copperplate Gothic Bold" w:hAnsi="Copperplate Gothic Bold"/>
        <w:sz w:val="28"/>
        <w:szCs w:val="28"/>
      </w:rPr>
      <w:t>Application of Water/Sewer Service</w:t>
    </w:r>
  </w:p>
  <w:p w14:paraId="27C796F4" w14:textId="77777777" w:rsidR="00615820" w:rsidRDefault="006158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B6AB5"/>
    <w:multiLevelType w:val="hybridMultilevel"/>
    <w:tmpl w:val="DC2AF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D7E30"/>
    <w:multiLevelType w:val="hybridMultilevel"/>
    <w:tmpl w:val="6310B5CE"/>
    <w:lvl w:ilvl="0" w:tplc="FBAED1A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9F6C46"/>
    <w:multiLevelType w:val="hybridMultilevel"/>
    <w:tmpl w:val="1C30C9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D6A25"/>
    <w:multiLevelType w:val="hybridMultilevel"/>
    <w:tmpl w:val="AFA4AB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15B84"/>
    <w:multiLevelType w:val="hybridMultilevel"/>
    <w:tmpl w:val="6248B8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90058D"/>
    <w:multiLevelType w:val="hybridMultilevel"/>
    <w:tmpl w:val="214812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477654">
    <w:abstractNumId w:val="0"/>
  </w:num>
  <w:num w:numId="2" w16cid:durableId="875779975">
    <w:abstractNumId w:val="3"/>
  </w:num>
  <w:num w:numId="3" w16cid:durableId="840630795">
    <w:abstractNumId w:val="1"/>
  </w:num>
  <w:num w:numId="4" w16cid:durableId="1349479036">
    <w:abstractNumId w:val="5"/>
  </w:num>
  <w:num w:numId="5" w16cid:durableId="871302402">
    <w:abstractNumId w:val="2"/>
  </w:num>
  <w:num w:numId="6" w16cid:durableId="21096194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QxNTOyNLEwMzNS0lEKTi0uzszPAykwrAUA4/PnqiwAAAA="/>
  </w:docVars>
  <w:rsids>
    <w:rsidRoot w:val="005B72A0"/>
    <w:rsid w:val="00166C11"/>
    <w:rsid w:val="00177E14"/>
    <w:rsid w:val="00193A0D"/>
    <w:rsid w:val="001E3CB1"/>
    <w:rsid w:val="00256FDB"/>
    <w:rsid w:val="003C487F"/>
    <w:rsid w:val="003F1B51"/>
    <w:rsid w:val="00486A90"/>
    <w:rsid w:val="004D4607"/>
    <w:rsid w:val="005B72A0"/>
    <w:rsid w:val="00615820"/>
    <w:rsid w:val="006A74ED"/>
    <w:rsid w:val="006C3F7A"/>
    <w:rsid w:val="006E6ED5"/>
    <w:rsid w:val="00760A7D"/>
    <w:rsid w:val="00814B88"/>
    <w:rsid w:val="00912FCC"/>
    <w:rsid w:val="00981E6D"/>
    <w:rsid w:val="00A22E7F"/>
    <w:rsid w:val="00B16D2C"/>
    <w:rsid w:val="00BA3E70"/>
    <w:rsid w:val="00C843E2"/>
    <w:rsid w:val="00D5223B"/>
    <w:rsid w:val="00DD1A38"/>
    <w:rsid w:val="00E24574"/>
    <w:rsid w:val="00E729A3"/>
    <w:rsid w:val="00F83222"/>
    <w:rsid w:val="00FD7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796D7"/>
  <w15:chartTrackingRefBased/>
  <w15:docId w15:val="{BE683CAE-A0EF-4109-BF80-A00AB039D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2A0"/>
    <w:pPr>
      <w:ind w:left="720"/>
      <w:contextualSpacing/>
    </w:pPr>
  </w:style>
  <w:style w:type="paragraph" w:styleId="Header">
    <w:name w:val="header"/>
    <w:basedOn w:val="Normal"/>
    <w:link w:val="HeaderChar"/>
    <w:uiPriority w:val="99"/>
    <w:unhideWhenUsed/>
    <w:rsid w:val="00615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820"/>
  </w:style>
  <w:style w:type="paragraph" w:styleId="Footer">
    <w:name w:val="footer"/>
    <w:basedOn w:val="Normal"/>
    <w:link w:val="FooterChar"/>
    <w:uiPriority w:val="99"/>
    <w:unhideWhenUsed/>
    <w:rsid w:val="0061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820"/>
  </w:style>
  <w:style w:type="character" w:styleId="Hyperlink">
    <w:name w:val="Hyperlink"/>
    <w:basedOn w:val="DefaultParagraphFont"/>
    <w:uiPriority w:val="99"/>
    <w:unhideWhenUsed/>
    <w:rsid w:val="003C487F"/>
    <w:rPr>
      <w:color w:val="0563C1" w:themeColor="hyperlink"/>
      <w:u w:val="single"/>
    </w:rPr>
  </w:style>
  <w:style w:type="character" w:styleId="UnresolvedMention">
    <w:name w:val="Unresolved Mention"/>
    <w:basedOn w:val="DefaultParagraphFont"/>
    <w:uiPriority w:val="99"/>
    <w:semiHidden/>
    <w:unhideWhenUsed/>
    <w:rsid w:val="003C48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ambaughia.weebly.com/newsevents/fy-standard-rate-charge-watersewer" TargetMode="External"/><Relationship Id="rId3" Type="http://schemas.openxmlformats.org/officeDocument/2006/relationships/settings" Target="settings.xml"/><Relationship Id="rId7" Type="http://schemas.openxmlformats.org/officeDocument/2006/relationships/hyperlink" Target="https://shambaughia.weebly.com/uploads/1/1/9/9/119993572/ordin2019-1waterrat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baugh City Clerk</dc:creator>
  <cp:keywords/>
  <dc:description/>
  <cp:lastModifiedBy>Sandra Bilokonsky City Clerk</cp:lastModifiedBy>
  <cp:revision>18</cp:revision>
  <dcterms:created xsi:type="dcterms:W3CDTF">2020-04-15T14:01:00Z</dcterms:created>
  <dcterms:modified xsi:type="dcterms:W3CDTF">2023-05-03T13:23:00Z</dcterms:modified>
</cp:coreProperties>
</file>